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1C7D5" w14:textId="18600CD2" w:rsidR="00B474CA" w:rsidRDefault="00A75EB0">
      <w:r>
        <w:rPr>
          <w:noProof/>
        </w:rPr>
        <w:pict w14:anchorId="6C767B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margin-left:-90pt;margin-top:-124.5pt;width:157.45pt;height:117.75pt;z-index:251657216;mso-position-horizontal-relative:margin;mso-position-vertical-relative:margin">
            <v:imagedata r:id="rId6" o:title="2015-12-26 06"/>
            <w10:wrap type="square" anchorx="margin" anchory="margin"/>
          </v:shape>
        </w:pict>
      </w:r>
    </w:p>
    <w:p w14:paraId="1771C7D6" w14:textId="77777777" w:rsidR="00AC6FF3" w:rsidRDefault="00AC6FF3"/>
    <w:p w14:paraId="1771C7D7" w14:textId="77777777" w:rsidR="00AC6FF3" w:rsidRDefault="00AC6FF3"/>
    <w:p w14:paraId="1771C7DA" w14:textId="77777777" w:rsidR="00732E61" w:rsidRDefault="00732E61">
      <w:pPr>
        <w:rPr>
          <w:sz w:val="28"/>
          <w:szCs w:val="28"/>
        </w:rPr>
      </w:pPr>
    </w:p>
    <w:p w14:paraId="1771C7DB" w14:textId="77777777" w:rsidR="00732E61" w:rsidRPr="00F9007D" w:rsidRDefault="00732E61">
      <w:pPr>
        <w:rPr>
          <w:sz w:val="32"/>
          <w:szCs w:val="32"/>
        </w:rPr>
      </w:pPr>
    </w:p>
    <w:p w14:paraId="1771C7DC" w14:textId="662AE026" w:rsidR="00AC6FF3" w:rsidRPr="00F9007D" w:rsidRDefault="00C609FC">
      <w:pPr>
        <w:rPr>
          <w:sz w:val="32"/>
          <w:szCs w:val="32"/>
        </w:rPr>
      </w:pPr>
      <w:r w:rsidRPr="00F9007D">
        <w:rPr>
          <w:sz w:val="32"/>
          <w:szCs w:val="32"/>
        </w:rPr>
        <w:t>TO</w:t>
      </w:r>
      <w:r w:rsidR="003968A9">
        <w:rPr>
          <w:sz w:val="32"/>
          <w:szCs w:val="32"/>
        </w:rPr>
        <w:t xml:space="preserve"> the bride to be</w:t>
      </w:r>
      <w:r w:rsidR="00AC6FF3" w:rsidRPr="00F9007D">
        <w:rPr>
          <w:sz w:val="32"/>
          <w:szCs w:val="32"/>
        </w:rPr>
        <w:t>:</w:t>
      </w:r>
    </w:p>
    <w:p w14:paraId="1771C7DE" w14:textId="77777777" w:rsidR="00AC6FF3" w:rsidRPr="00F9007D" w:rsidRDefault="00AC6FF3">
      <w:pPr>
        <w:rPr>
          <w:sz w:val="32"/>
          <w:szCs w:val="32"/>
        </w:rPr>
      </w:pPr>
    </w:p>
    <w:p w14:paraId="1771C7DF" w14:textId="77777777" w:rsidR="00AC6FF3" w:rsidRPr="00F9007D" w:rsidRDefault="00AC6FF3">
      <w:pPr>
        <w:rPr>
          <w:sz w:val="32"/>
          <w:szCs w:val="32"/>
        </w:rPr>
      </w:pPr>
      <w:r w:rsidRPr="00F9007D">
        <w:rPr>
          <w:sz w:val="32"/>
          <w:szCs w:val="32"/>
        </w:rPr>
        <w:t>Best wishes, on your upcoming Wedding Day!</w:t>
      </w:r>
    </w:p>
    <w:p w14:paraId="1771C7E0" w14:textId="77777777" w:rsidR="00AC6FF3" w:rsidRPr="00F9007D" w:rsidRDefault="00AC6FF3">
      <w:pPr>
        <w:rPr>
          <w:sz w:val="32"/>
          <w:szCs w:val="32"/>
        </w:rPr>
      </w:pPr>
    </w:p>
    <w:p w14:paraId="1771C7E1" w14:textId="77777777" w:rsidR="00AC6FF3" w:rsidRPr="00F9007D" w:rsidRDefault="00AC6FF3">
      <w:pPr>
        <w:rPr>
          <w:sz w:val="32"/>
          <w:szCs w:val="32"/>
        </w:rPr>
      </w:pPr>
      <w:r w:rsidRPr="00F9007D">
        <w:rPr>
          <w:sz w:val="32"/>
          <w:szCs w:val="32"/>
        </w:rPr>
        <w:t xml:space="preserve">We feature </w:t>
      </w:r>
      <w:r w:rsidR="0017706A" w:rsidRPr="00F9007D">
        <w:rPr>
          <w:sz w:val="32"/>
          <w:szCs w:val="32"/>
        </w:rPr>
        <w:t>packages starting as low as $</w:t>
      </w:r>
      <w:r w:rsidR="00F56983" w:rsidRPr="00F9007D">
        <w:rPr>
          <w:sz w:val="32"/>
          <w:szCs w:val="32"/>
        </w:rPr>
        <w:t xml:space="preserve"> </w:t>
      </w:r>
      <w:r w:rsidR="007D5C8B" w:rsidRPr="00F9007D">
        <w:rPr>
          <w:sz w:val="32"/>
          <w:szCs w:val="32"/>
        </w:rPr>
        <w:t>19</w:t>
      </w:r>
      <w:r w:rsidR="00450F16" w:rsidRPr="00F9007D">
        <w:rPr>
          <w:sz w:val="32"/>
          <w:szCs w:val="32"/>
        </w:rPr>
        <w:t>95</w:t>
      </w:r>
      <w:r w:rsidRPr="00F9007D">
        <w:rPr>
          <w:sz w:val="32"/>
          <w:szCs w:val="32"/>
        </w:rPr>
        <w:t>.00 or less.</w:t>
      </w:r>
    </w:p>
    <w:p w14:paraId="1771C7E2" w14:textId="71BE1D9C" w:rsidR="00AC6FF3" w:rsidRPr="00F9007D" w:rsidRDefault="00CF21EC">
      <w:pPr>
        <w:rPr>
          <w:sz w:val="32"/>
          <w:szCs w:val="32"/>
        </w:rPr>
      </w:pPr>
      <w:r w:rsidRPr="00F9007D">
        <w:rPr>
          <w:sz w:val="32"/>
          <w:szCs w:val="32"/>
        </w:rPr>
        <w:t>We g</w:t>
      </w:r>
      <w:r w:rsidR="00732AB7" w:rsidRPr="00F9007D">
        <w:rPr>
          <w:sz w:val="32"/>
          <w:szCs w:val="32"/>
        </w:rPr>
        <w:t>ive</w:t>
      </w:r>
      <w:r w:rsidRPr="00F9007D">
        <w:rPr>
          <w:sz w:val="32"/>
          <w:szCs w:val="32"/>
        </w:rPr>
        <w:t xml:space="preserve"> </w:t>
      </w:r>
      <w:r w:rsidR="009D63C3" w:rsidRPr="00F9007D">
        <w:rPr>
          <w:sz w:val="32"/>
          <w:szCs w:val="32"/>
        </w:rPr>
        <w:t>you</w:t>
      </w:r>
      <w:r w:rsidR="00732AB7" w:rsidRPr="00F9007D">
        <w:rPr>
          <w:sz w:val="32"/>
          <w:szCs w:val="32"/>
        </w:rPr>
        <w:t xml:space="preserve"> </w:t>
      </w:r>
      <w:r w:rsidR="00AC6FF3" w:rsidRPr="00F9007D">
        <w:rPr>
          <w:sz w:val="32"/>
          <w:szCs w:val="32"/>
        </w:rPr>
        <w:t>enough time to take the whole day’s event.</w:t>
      </w:r>
    </w:p>
    <w:p w14:paraId="477E20D0" w14:textId="76241F0E" w:rsidR="009D63C3" w:rsidRPr="00F9007D" w:rsidRDefault="009D63C3">
      <w:pPr>
        <w:rPr>
          <w:sz w:val="32"/>
          <w:szCs w:val="32"/>
        </w:rPr>
      </w:pPr>
      <w:r w:rsidRPr="00F9007D">
        <w:rPr>
          <w:sz w:val="32"/>
          <w:szCs w:val="32"/>
        </w:rPr>
        <w:t xml:space="preserve">You will </w:t>
      </w:r>
      <w:r w:rsidR="006909C3" w:rsidRPr="00F9007D">
        <w:rPr>
          <w:sz w:val="32"/>
          <w:szCs w:val="32"/>
        </w:rPr>
        <w:t>get all the files on a USB thumb drive</w:t>
      </w:r>
      <w:r w:rsidR="008E4040" w:rsidRPr="00F9007D">
        <w:rPr>
          <w:sz w:val="32"/>
          <w:szCs w:val="32"/>
        </w:rPr>
        <w:t>.</w:t>
      </w:r>
    </w:p>
    <w:p w14:paraId="363AF41D" w14:textId="2564A4D7" w:rsidR="00FC3C43" w:rsidRPr="00F9007D" w:rsidRDefault="00A834C0">
      <w:pPr>
        <w:rPr>
          <w:sz w:val="32"/>
          <w:szCs w:val="32"/>
        </w:rPr>
      </w:pPr>
      <w:r w:rsidRPr="00F9007D">
        <w:rPr>
          <w:sz w:val="32"/>
          <w:szCs w:val="32"/>
        </w:rPr>
        <w:t xml:space="preserve">High lights of you day </w:t>
      </w:r>
      <w:r w:rsidR="00AF3BBC" w:rsidRPr="00F9007D">
        <w:rPr>
          <w:sz w:val="32"/>
          <w:szCs w:val="32"/>
        </w:rPr>
        <w:t>may be published online</w:t>
      </w:r>
      <w:r w:rsidR="00FC3C43" w:rsidRPr="00F9007D">
        <w:rPr>
          <w:sz w:val="32"/>
          <w:szCs w:val="32"/>
        </w:rPr>
        <w:t>,</w:t>
      </w:r>
    </w:p>
    <w:p w14:paraId="211496A9" w14:textId="1D252199" w:rsidR="00FC3C43" w:rsidRPr="00F9007D" w:rsidRDefault="00E7317A">
      <w:pPr>
        <w:rPr>
          <w:sz w:val="32"/>
          <w:szCs w:val="32"/>
        </w:rPr>
      </w:pPr>
      <w:r w:rsidRPr="00F9007D">
        <w:rPr>
          <w:sz w:val="32"/>
          <w:szCs w:val="32"/>
        </w:rPr>
        <w:t>f</w:t>
      </w:r>
      <w:r w:rsidR="00FC3C43" w:rsidRPr="00F9007D">
        <w:rPr>
          <w:sz w:val="32"/>
          <w:szCs w:val="32"/>
        </w:rPr>
        <w:t xml:space="preserve">or </w:t>
      </w:r>
      <w:r w:rsidR="00274122" w:rsidRPr="00F9007D">
        <w:rPr>
          <w:sz w:val="32"/>
          <w:szCs w:val="32"/>
        </w:rPr>
        <w:t>showing out of town friend</w:t>
      </w:r>
      <w:r w:rsidR="00762581" w:rsidRPr="00F9007D">
        <w:rPr>
          <w:sz w:val="32"/>
          <w:szCs w:val="32"/>
        </w:rPr>
        <w:t>s or family (your option at no charge</w:t>
      </w:r>
      <w:r w:rsidR="006033DA" w:rsidRPr="00F9007D">
        <w:rPr>
          <w:sz w:val="32"/>
          <w:szCs w:val="32"/>
        </w:rPr>
        <w:t>)</w:t>
      </w:r>
      <w:r w:rsidR="00B90D99" w:rsidRPr="00F9007D">
        <w:rPr>
          <w:sz w:val="32"/>
          <w:szCs w:val="32"/>
        </w:rPr>
        <w:t>.</w:t>
      </w:r>
    </w:p>
    <w:p w14:paraId="1771C7E3" w14:textId="5F5E0500" w:rsidR="00C609FC" w:rsidRPr="00F9007D" w:rsidRDefault="00AC6FF3">
      <w:pPr>
        <w:rPr>
          <w:sz w:val="32"/>
          <w:szCs w:val="32"/>
        </w:rPr>
      </w:pPr>
      <w:r w:rsidRPr="00F9007D">
        <w:rPr>
          <w:sz w:val="32"/>
          <w:szCs w:val="32"/>
        </w:rPr>
        <w:t>And you can</w:t>
      </w:r>
      <w:r w:rsidR="00DE7506" w:rsidRPr="00F9007D">
        <w:rPr>
          <w:sz w:val="32"/>
          <w:szCs w:val="32"/>
        </w:rPr>
        <w:t>,</w:t>
      </w:r>
      <w:r w:rsidRPr="00F9007D">
        <w:rPr>
          <w:sz w:val="32"/>
          <w:szCs w:val="32"/>
        </w:rPr>
        <w:t xml:space="preserve"> get a full and complete album of 5x7 or 8x10’s, </w:t>
      </w:r>
    </w:p>
    <w:p w14:paraId="1771C7E4" w14:textId="18D9F132" w:rsidR="00AC6FF3" w:rsidRDefault="001367A5">
      <w:pPr>
        <w:rPr>
          <w:sz w:val="32"/>
          <w:szCs w:val="32"/>
        </w:rPr>
      </w:pPr>
      <w:r w:rsidRPr="00F9007D">
        <w:rPr>
          <w:sz w:val="32"/>
          <w:szCs w:val="32"/>
        </w:rPr>
        <w:t xml:space="preserve">See the last page, </w:t>
      </w:r>
      <w:r w:rsidR="00AC6FF3" w:rsidRPr="00F9007D">
        <w:rPr>
          <w:sz w:val="32"/>
          <w:szCs w:val="32"/>
        </w:rPr>
        <w:t>also availab</w:t>
      </w:r>
      <w:r w:rsidR="0017706A" w:rsidRPr="00F9007D">
        <w:rPr>
          <w:sz w:val="32"/>
          <w:szCs w:val="32"/>
        </w:rPr>
        <w:t>le.</w:t>
      </w:r>
      <w:r w:rsidR="00A834C0" w:rsidRPr="00F9007D">
        <w:rPr>
          <w:sz w:val="32"/>
          <w:szCs w:val="32"/>
        </w:rPr>
        <w:t xml:space="preserve"> </w:t>
      </w:r>
    </w:p>
    <w:p w14:paraId="7C06C8FA" w14:textId="2B591968" w:rsidR="003E6656" w:rsidRDefault="003E6656">
      <w:pPr>
        <w:rPr>
          <w:sz w:val="32"/>
          <w:szCs w:val="32"/>
        </w:rPr>
      </w:pPr>
    </w:p>
    <w:p w14:paraId="1430648E" w14:textId="22DADD23" w:rsidR="003E6656" w:rsidRPr="00F9007D" w:rsidRDefault="003E6656">
      <w:pPr>
        <w:rPr>
          <w:sz w:val="32"/>
          <w:szCs w:val="32"/>
        </w:rPr>
      </w:pPr>
      <w:r w:rsidRPr="00141F38">
        <w:rPr>
          <w:color w:val="E36C0A"/>
          <w:sz w:val="32"/>
          <w:szCs w:val="32"/>
        </w:rPr>
        <w:t>Also see the</w:t>
      </w:r>
      <w:r w:rsidR="00F221CE" w:rsidRPr="00141F38">
        <w:rPr>
          <w:color w:val="E36C0A"/>
          <w:sz w:val="32"/>
          <w:szCs w:val="32"/>
        </w:rPr>
        <w:t xml:space="preserve"> FREE</w:t>
      </w:r>
      <w:r w:rsidRPr="00141F38">
        <w:rPr>
          <w:color w:val="E36C0A"/>
          <w:sz w:val="32"/>
          <w:szCs w:val="32"/>
        </w:rPr>
        <w:t xml:space="preserve"> wedding planning guide </w:t>
      </w:r>
      <w:r w:rsidR="00A36E61" w:rsidRPr="00141F38">
        <w:rPr>
          <w:color w:val="E36C0A"/>
          <w:sz w:val="32"/>
          <w:szCs w:val="32"/>
        </w:rPr>
        <w:t>enclosed below</w:t>
      </w:r>
      <w:r w:rsidR="00A36E61">
        <w:rPr>
          <w:sz w:val="32"/>
          <w:szCs w:val="32"/>
        </w:rPr>
        <w:t>.</w:t>
      </w:r>
    </w:p>
    <w:p w14:paraId="1771C7E5" w14:textId="77777777" w:rsidR="008724E4" w:rsidRPr="00F9007D" w:rsidRDefault="008724E4">
      <w:pPr>
        <w:rPr>
          <w:sz w:val="32"/>
          <w:szCs w:val="32"/>
        </w:rPr>
      </w:pPr>
    </w:p>
    <w:p w14:paraId="5373A316" w14:textId="7B8C9E04" w:rsidR="00B47DEF" w:rsidRPr="00F9007D" w:rsidRDefault="008724E4">
      <w:pPr>
        <w:rPr>
          <w:b/>
          <w:i/>
          <w:sz w:val="32"/>
          <w:szCs w:val="32"/>
        </w:rPr>
      </w:pPr>
      <w:r w:rsidRPr="00F9007D">
        <w:rPr>
          <w:sz w:val="32"/>
          <w:szCs w:val="32"/>
        </w:rPr>
        <w:t>All of the work is personally supervised by</w:t>
      </w:r>
      <w:r w:rsidRPr="00F9007D">
        <w:rPr>
          <w:i/>
          <w:sz w:val="32"/>
          <w:szCs w:val="32"/>
        </w:rPr>
        <w:t xml:space="preserve"> </w:t>
      </w:r>
      <w:r w:rsidR="008E4040" w:rsidRPr="00F9007D">
        <w:rPr>
          <w:b/>
          <w:i/>
          <w:sz w:val="32"/>
          <w:szCs w:val="32"/>
        </w:rPr>
        <w:t xml:space="preserve">Tom or </w:t>
      </w:r>
      <w:r w:rsidR="00B47DEF" w:rsidRPr="00F9007D">
        <w:rPr>
          <w:b/>
          <w:i/>
          <w:sz w:val="32"/>
          <w:szCs w:val="32"/>
        </w:rPr>
        <w:t>Carol</w:t>
      </w:r>
      <w:r w:rsidRPr="00F9007D">
        <w:rPr>
          <w:b/>
          <w:i/>
          <w:sz w:val="32"/>
          <w:szCs w:val="32"/>
        </w:rPr>
        <w:t xml:space="preserve"> </w:t>
      </w:r>
      <w:r w:rsidR="00B47DEF" w:rsidRPr="00F9007D">
        <w:rPr>
          <w:b/>
          <w:i/>
          <w:sz w:val="32"/>
          <w:szCs w:val="32"/>
        </w:rPr>
        <w:t>Hills</w:t>
      </w:r>
      <w:r w:rsidR="0088775C">
        <w:rPr>
          <w:b/>
          <w:i/>
          <w:sz w:val="32"/>
          <w:szCs w:val="32"/>
        </w:rPr>
        <w:t>,</w:t>
      </w:r>
    </w:p>
    <w:p w14:paraId="1771C7E6" w14:textId="2E147EA2" w:rsidR="008724E4" w:rsidRPr="00F9007D" w:rsidRDefault="008724E4">
      <w:pPr>
        <w:rPr>
          <w:sz w:val="32"/>
          <w:szCs w:val="32"/>
        </w:rPr>
      </w:pPr>
      <w:r w:rsidRPr="00F9007D">
        <w:rPr>
          <w:i/>
          <w:sz w:val="32"/>
          <w:szCs w:val="32"/>
        </w:rPr>
        <w:t xml:space="preserve"> </w:t>
      </w:r>
      <w:r w:rsidRPr="00F9007D">
        <w:rPr>
          <w:sz w:val="32"/>
          <w:szCs w:val="32"/>
        </w:rPr>
        <w:t xml:space="preserve"> </w:t>
      </w:r>
      <w:r w:rsidR="0088775C">
        <w:rPr>
          <w:sz w:val="32"/>
          <w:szCs w:val="32"/>
        </w:rPr>
        <w:t>Experienced p</w:t>
      </w:r>
      <w:r w:rsidRPr="00F9007D">
        <w:rPr>
          <w:sz w:val="32"/>
          <w:szCs w:val="32"/>
        </w:rPr>
        <w:t>hotographer</w:t>
      </w:r>
      <w:r w:rsidR="000C03D7" w:rsidRPr="00F9007D">
        <w:rPr>
          <w:sz w:val="32"/>
          <w:szCs w:val="32"/>
        </w:rPr>
        <w:t xml:space="preserve">s </w:t>
      </w:r>
      <w:r w:rsidRPr="00F9007D">
        <w:rPr>
          <w:sz w:val="32"/>
          <w:szCs w:val="32"/>
        </w:rPr>
        <w:t>in this area for many years.</w:t>
      </w:r>
    </w:p>
    <w:p w14:paraId="1771C7E7" w14:textId="77777777" w:rsidR="008724E4" w:rsidRPr="00F9007D" w:rsidRDefault="008724E4">
      <w:pPr>
        <w:rPr>
          <w:sz w:val="32"/>
          <w:szCs w:val="32"/>
        </w:rPr>
      </w:pPr>
    </w:p>
    <w:p w14:paraId="1771C7E8" w14:textId="77777777" w:rsidR="008724E4" w:rsidRPr="00F9007D" w:rsidRDefault="008724E4">
      <w:pPr>
        <w:rPr>
          <w:sz w:val="32"/>
          <w:szCs w:val="32"/>
        </w:rPr>
      </w:pPr>
      <w:r w:rsidRPr="00F9007D">
        <w:rPr>
          <w:sz w:val="32"/>
          <w:szCs w:val="32"/>
        </w:rPr>
        <w:t>For mo</w:t>
      </w:r>
      <w:r w:rsidR="00DD5E97" w:rsidRPr="00F9007D">
        <w:rPr>
          <w:sz w:val="32"/>
          <w:szCs w:val="32"/>
        </w:rPr>
        <w:t xml:space="preserve">re </w:t>
      </w:r>
      <w:r w:rsidR="008D61D4" w:rsidRPr="00F9007D">
        <w:rPr>
          <w:sz w:val="32"/>
          <w:szCs w:val="32"/>
        </w:rPr>
        <w:t>i</w:t>
      </w:r>
      <w:r w:rsidR="00DD5E97" w:rsidRPr="00F9007D">
        <w:rPr>
          <w:sz w:val="32"/>
          <w:szCs w:val="32"/>
        </w:rPr>
        <w:t xml:space="preserve">nformation and additional savings on packages </w:t>
      </w:r>
    </w:p>
    <w:p w14:paraId="1771C7E9" w14:textId="03CA1435" w:rsidR="008724E4" w:rsidRPr="00F9007D" w:rsidRDefault="008D61D4">
      <w:pPr>
        <w:rPr>
          <w:sz w:val="32"/>
          <w:szCs w:val="32"/>
        </w:rPr>
      </w:pPr>
      <w:r w:rsidRPr="00F9007D">
        <w:rPr>
          <w:sz w:val="32"/>
          <w:szCs w:val="32"/>
        </w:rPr>
        <w:t xml:space="preserve">Please </w:t>
      </w:r>
      <w:r w:rsidR="00350DA9">
        <w:rPr>
          <w:sz w:val="32"/>
          <w:szCs w:val="32"/>
        </w:rPr>
        <w:t xml:space="preserve">call us </w:t>
      </w:r>
      <w:r w:rsidR="000E56D9">
        <w:rPr>
          <w:sz w:val="32"/>
          <w:szCs w:val="32"/>
        </w:rPr>
        <w:t>at</w:t>
      </w:r>
      <w:r w:rsidR="00D775A9">
        <w:rPr>
          <w:sz w:val="32"/>
          <w:szCs w:val="32"/>
        </w:rPr>
        <w:t xml:space="preserve"> 804-598-5950 0r see us </w:t>
      </w:r>
      <w:r w:rsidR="000E56D9">
        <w:rPr>
          <w:sz w:val="32"/>
          <w:szCs w:val="32"/>
        </w:rPr>
        <w:t>at</w:t>
      </w:r>
      <w:r w:rsidR="00DD5E97" w:rsidRPr="00F9007D">
        <w:rPr>
          <w:sz w:val="32"/>
          <w:szCs w:val="32"/>
        </w:rPr>
        <w:t xml:space="preserve"> </w:t>
      </w:r>
      <w:hyperlink r:id="rId7" w:history="1">
        <w:r w:rsidR="00F56983" w:rsidRPr="00F9007D">
          <w:rPr>
            <w:rStyle w:val="Hyperlink"/>
            <w:sz w:val="32"/>
            <w:szCs w:val="32"/>
          </w:rPr>
          <w:t>www.nujoyphoto.com</w:t>
        </w:r>
      </w:hyperlink>
      <w:r w:rsidR="00265054" w:rsidRPr="00F9007D">
        <w:rPr>
          <w:sz w:val="32"/>
          <w:szCs w:val="32"/>
        </w:rPr>
        <w:t xml:space="preserve"> </w:t>
      </w:r>
    </w:p>
    <w:p w14:paraId="1771C7EA" w14:textId="77777777" w:rsidR="00DD5E97" w:rsidRDefault="00DD5E97">
      <w:pPr>
        <w:rPr>
          <w:sz w:val="28"/>
          <w:szCs w:val="28"/>
        </w:rPr>
      </w:pPr>
    </w:p>
    <w:p w14:paraId="1771C7EB" w14:textId="77777777" w:rsidR="00214691" w:rsidRDefault="00214691">
      <w:pPr>
        <w:rPr>
          <w:sz w:val="28"/>
          <w:szCs w:val="28"/>
        </w:rPr>
      </w:pPr>
    </w:p>
    <w:p w14:paraId="1771C7F0" w14:textId="702B7405" w:rsidR="0017706A" w:rsidRPr="00EB6EEE" w:rsidRDefault="0017706A" w:rsidP="006A20F2">
      <w:pPr>
        <w:pStyle w:val="Quote"/>
        <w:ind w:left="0"/>
        <w:jc w:val="left"/>
        <w:rPr>
          <w:rStyle w:val="Emphasis"/>
          <w:sz w:val="36"/>
          <w:szCs w:val="36"/>
        </w:rPr>
      </w:pPr>
    </w:p>
    <w:p w14:paraId="1771C7F1" w14:textId="20CE3221" w:rsidR="0017706A" w:rsidRPr="0008443B" w:rsidRDefault="00152D12">
      <w:pPr>
        <w:rPr>
          <w:rStyle w:val="Emphasis"/>
          <w:rFonts w:ascii="Edwardian Script ITC" w:hAnsi="Edwardian Script ITC"/>
          <w:sz w:val="56"/>
          <w:szCs w:val="56"/>
        </w:rPr>
      </w:pPr>
      <w:r w:rsidRPr="0008443B">
        <w:rPr>
          <w:rStyle w:val="Emphasis"/>
          <w:rFonts w:ascii="Edwardian Script ITC" w:hAnsi="Edwardian Script ITC"/>
          <w:sz w:val="56"/>
          <w:szCs w:val="56"/>
        </w:rPr>
        <w:t>T</w:t>
      </w:r>
      <w:r w:rsidR="0056604A" w:rsidRPr="0008443B">
        <w:rPr>
          <w:rStyle w:val="Emphasis"/>
          <w:rFonts w:ascii="Edwardian Script ITC" w:hAnsi="Edwardian Script ITC"/>
          <w:sz w:val="56"/>
          <w:szCs w:val="56"/>
        </w:rPr>
        <w:t>homas L Hills</w:t>
      </w:r>
    </w:p>
    <w:p w14:paraId="1771C7F2" w14:textId="77777777" w:rsidR="0017706A" w:rsidRDefault="0017706A">
      <w:pPr>
        <w:rPr>
          <w:sz w:val="28"/>
          <w:szCs w:val="28"/>
        </w:rPr>
      </w:pPr>
    </w:p>
    <w:p w14:paraId="21DA2435" w14:textId="77777777" w:rsidR="00212F05" w:rsidRDefault="00212F05">
      <w:pPr>
        <w:rPr>
          <w:sz w:val="28"/>
          <w:szCs w:val="28"/>
        </w:rPr>
      </w:pPr>
    </w:p>
    <w:p w14:paraId="1771C7F8" w14:textId="1F0B4821" w:rsidR="008724E4" w:rsidRPr="00212F05" w:rsidRDefault="008724E4">
      <w:pPr>
        <w:rPr>
          <w:sz w:val="28"/>
          <w:szCs w:val="28"/>
        </w:rPr>
      </w:pPr>
    </w:p>
    <w:p w14:paraId="1771C7F9" w14:textId="718ED604" w:rsidR="008724E4" w:rsidRDefault="008724E4">
      <w:pPr>
        <w:rPr>
          <w:sz w:val="32"/>
          <w:szCs w:val="32"/>
        </w:rPr>
      </w:pPr>
    </w:p>
    <w:p w14:paraId="1771C7FA" w14:textId="1649034B" w:rsidR="008724E4" w:rsidRDefault="00A75EB0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  <w:r>
        <w:rPr>
          <w:rFonts w:ascii="Eras Light ITC" w:hAnsi="Eras Light ITC"/>
          <w:b/>
          <w:bCs/>
          <w:caps/>
          <w:noProof/>
          <w:color w:val="FF0000"/>
        </w:rPr>
        <w:pict w14:anchorId="1771C85D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87pt;margin-top:9pt;width:342pt;height:75pt;z-index:-251658240;mso-wrap-edited:f" wrapcoords="-138 0 -138 21600 21738 21600 21738 0 -138 0">
            <v:textbox>
              <w:txbxContent>
                <w:p w14:paraId="1771C86A" w14:textId="006CA3C8" w:rsidR="008724E4" w:rsidRPr="0088775C" w:rsidRDefault="008724E4" w:rsidP="0088775C">
                  <w:pPr>
                    <w:tabs>
                      <w:tab w:val="center" w:pos="4320"/>
                      <w:tab w:val="right" w:pos="8640"/>
                    </w:tabs>
                    <w:rPr>
                      <w:rFonts w:ascii="Eras Light ITC" w:hAnsi="Eras Light ITC"/>
                      <w:caps/>
                      <w:sz w:val="36"/>
                      <w:szCs w:val="36"/>
                    </w:rPr>
                  </w:pPr>
                  <w:r>
                    <w:rPr>
                      <w:rFonts w:ascii="Eras Light ITC" w:hAnsi="Eras Light ITC"/>
                      <w:caps/>
                      <w:sz w:val="36"/>
                      <w:szCs w:val="36"/>
                    </w:rPr>
                    <w:t>YOUR wEDDING</w:t>
                  </w:r>
                  <w:r w:rsidR="0088775C">
                    <w:rPr>
                      <w:rFonts w:ascii="Eras Light ITC" w:hAnsi="Eras Light ITC"/>
                      <w:caps/>
                      <w:sz w:val="36"/>
                      <w:szCs w:val="36"/>
                    </w:rPr>
                    <w:t xml:space="preserve"> </w:t>
                  </w:r>
                  <w:r w:rsidR="0088775C">
                    <w:rPr>
                      <w:rFonts w:ascii="Eras Demi ITC" w:hAnsi="Eras Demi ITC"/>
                      <w:caps/>
                      <w:sz w:val="52"/>
                      <w:szCs w:val="52"/>
                    </w:rPr>
                    <w:t xml:space="preserve">guide </w:t>
                  </w:r>
                  <w:r w:rsidR="00912357">
                    <w:rPr>
                      <w:rFonts w:ascii="Eras Demi ITC" w:hAnsi="Eras Demi ITC"/>
                      <w:caps/>
                      <w:sz w:val="52"/>
                      <w:szCs w:val="52"/>
                    </w:rPr>
                    <w:t>BY~nujoy photo</w:t>
                  </w:r>
                  <w:r w:rsidR="0088775C">
                    <w:rPr>
                      <w:rFonts w:ascii="Eras Light ITC" w:hAnsi="Eras Light ITC"/>
                      <w:caps/>
                      <w:sz w:val="36"/>
                      <w:szCs w:val="36"/>
                    </w:rPr>
                    <w:t>. com</w:t>
                  </w:r>
                </w:p>
              </w:txbxContent>
            </v:textbox>
            <w10:wrap type="tight"/>
          </v:shape>
        </w:pict>
      </w:r>
    </w:p>
    <w:p w14:paraId="1771C7FB" w14:textId="77777777" w:rsidR="008724E4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7FC" w14:textId="77777777" w:rsidR="008724E4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7FD" w14:textId="77777777" w:rsidR="008724E4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7FE" w14:textId="77777777" w:rsidR="008724E4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800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801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olor w:val="FF0000"/>
        </w:rPr>
      </w:pPr>
    </w:p>
    <w:p w14:paraId="1771C802" w14:textId="77777777" w:rsidR="008724E4" w:rsidRPr="00CA5DBB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  <w:sz w:val="22"/>
          <w:szCs w:val="22"/>
        </w:rPr>
      </w:pPr>
      <w:r w:rsidRPr="00CA5DBB">
        <w:rPr>
          <w:rFonts w:ascii="Eras Light ITC" w:hAnsi="Eras Light ITC"/>
          <w:b/>
          <w:bCs/>
          <w:caps/>
          <w:color w:val="FF0000"/>
          <w:sz w:val="22"/>
          <w:szCs w:val="22"/>
        </w:rPr>
        <w:t xml:space="preserve">Ceremony &amp; Reception </w:t>
      </w:r>
    </w:p>
    <w:p w14:paraId="1771C803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Decide</w:t>
      </w:r>
      <w:proofErr w:type="gramEnd"/>
      <w:r w:rsidRPr="00CA5DBB">
        <w:rPr>
          <w:rFonts w:ascii="Eras Light ITC" w:hAnsi="Eras Light ITC"/>
          <w:sz w:val="22"/>
          <w:szCs w:val="22"/>
        </w:rPr>
        <w:t xml:space="preserve"> on location of ceremony</w:t>
      </w:r>
    </w:p>
    <w:p w14:paraId="1771C804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Choose</w:t>
      </w:r>
      <w:proofErr w:type="gramEnd"/>
      <w:r w:rsidRPr="00CA5DBB">
        <w:rPr>
          <w:rFonts w:ascii="Eras Light ITC" w:hAnsi="Eras Light ITC"/>
          <w:sz w:val="22"/>
          <w:szCs w:val="22"/>
        </w:rPr>
        <w:t xml:space="preserve"> officiate</w:t>
      </w:r>
    </w:p>
    <w:p w14:paraId="1771C805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b/>
          <w:bCs/>
          <w:caps/>
          <w:color w:val="FF0000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Select</w:t>
      </w:r>
      <w:proofErr w:type="gramEnd"/>
      <w:r w:rsidRPr="00CA5DBB">
        <w:rPr>
          <w:rFonts w:ascii="Eras Light ITC" w:hAnsi="Eras Light ITC"/>
          <w:sz w:val="22"/>
          <w:szCs w:val="22"/>
        </w:rPr>
        <w:t xml:space="preserve"> rings</w:t>
      </w:r>
    </w:p>
    <w:p w14:paraId="1771C806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r w:rsidRPr="00CA5DBB">
        <w:rPr>
          <w:rFonts w:ascii="Eras Light ITC" w:hAnsi="Eras Light ITC"/>
          <w:b/>
          <w:bCs/>
          <w:caps/>
          <w:sz w:val="22"/>
          <w:szCs w:val="22"/>
        </w:rPr>
        <w:t xml:space="preserve">_ </w:t>
      </w:r>
      <w:r w:rsidRPr="00CA5DBB">
        <w:rPr>
          <w:rFonts w:ascii="Eras Light ITC" w:hAnsi="Eras Light ITC"/>
          <w:sz w:val="22"/>
          <w:szCs w:val="22"/>
        </w:rPr>
        <w:t>Pick a location for reception</w:t>
      </w:r>
    </w:p>
    <w:p w14:paraId="1771C807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Create</w:t>
      </w:r>
      <w:proofErr w:type="gramEnd"/>
      <w:r w:rsidRPr="00CA5DBB">
        <w:rPr>
          <w:rFonts w:ascii="Eras Light ITC" w:hAnsi="Eras Light ITC"/>
          <w:sz w:val="22"/>
          <w:szCs w:val="22"/>
        </w:rPr>
        <w:t xml:space="preserve"> a guest list</w:t>
      </w:r>
    </w:p>
    <w:p w14:paraId="1771C808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Invitations</w:t>
      </w:r>
      <w:proofErr w:type="gramEnd"/>
    </w:p>
    <w:p w14:paraId="1771C809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r w:rsidRPr="00CA5DBB">
        <w:rPr>
          <w:rFonts w:ascii="Eras Light ITC" w:hAnsi="Eras Light ITC"/>
          <w:sz w:val="22"/>
          <w:szCs w:val="22"/>
        </w:rPr>
        <w:t>Choose:</w:t>
      </w:r>
    </w:p>
    <w:p w14:paraId="1771C80A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Beverages</w:t>
      </w:r>
      <w:proofErr w:type="gramEnd"/>
    </w:p>
    <w:p w14:paraId="1771C80B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Cake</w:t>
      </w:r>
      <w:proofErr w:type="gramEnd"/>
    </w:p>
    <w:p w14:paraId="1771C80C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Caterer</w:t>
      </w:r>
      <w:proofErr w:type="gramEnd"/>
    </w:p>
    <w:p w14:paraId="1771C80D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Flowers</w:t>
      </w:r>
      <w:proofErr w:type="gramEnd"/>
    </w:p>
    <w:p w14:paraId="1771C80E" w14:textId="4B3EAD5F" w:rsidR="008724E4" w:rsidRDefault="009527AD" w:rsidP="003C1D25">
      <w:r>
        <w:t xml:space="preserve">      </w:t>
      </w:r>
      <w:proofErr w:type="gramStart"/>
      <w:r w:rsidR="008724E4" w:rsidRPr="00CA5DBB">
        <w:t>_  Music</w:t>
      </w:r>
      <w:proofErr w:type="gramEnd"/>
    </w:p>
    <w:p w14:paraId="3E8DF92B" w14:textId="77777777" w:rsidR="003C1D25" w:rsidRPr="00CA5DBB" w:rsidRDefault="003C1D25" w:rsidP="003C1D25"/>
    <w:p w14:paraId="1771C80F" w14:textId="29421875" w:rsidR="008724E4" w:rsidRPr="00CA5DBB" w:rsidRDefault="008724E4" w:rsidP="009527AD">
      <w:pPr>
        <w:rPr>
          <w:b/>
        </w:rPr>
      </w:pPr>
      <w:proofErr w:type="gramStart"/>
      <w:r w:rsidRPr="00CA5DBB">
        <w:t>_  Photographer</w:t>
      </w:r>
      <w:proofErr w:type="gramEnd"/>
      <w:r w:rsidRPr="00CA5DBB">
        <w:t xml:space="preserve"> (see: </w:t>
      </w:r>
      <w:r w:rsidR="00BD6C2B" w:rsidRPr="00CA5DBB">
        <w:rPr>
          <w:b/>
          <w:color w:val="FF0000"/>
        </w:rPr>
        <w:t xml:space="preserve">NUJOYPHOTO.COM </w:t>
      </w:r>
      <w:r w:rsidR="003C1D25">
        <w:rPr>
          <w:b/>
          <w:color w:val="FF0000"/>
        </w:rPr>
        <w:t>or</w:t>
      </w:r>
      <w:r w:rsidR="00110AA0" w:rsidRPr="00CA5DBB">
        <w:rPr>
          <w:b/>
          <w:color w:val="FF0000"/>
        </w:rPr>
        <w:t xml:space="preserve"> </w:t>
      </w:r>
      <w:r w:rsidR="00261C32" w:rsidRPr="00CA5DBB">
        <w:rPr>
          <w:b/>
          <w:color w:val="FF0000"/>
        </w:rPr>
        <w:t>call  804.598-5950</w:t>
      </w:r>
      <w:r w:rsidR="00261C32" w:rsidRPr="00CA5DBB">
        <w:rPr>
          <w:b/>
        </w:rPr>
        <w:t xml:space="preserve"> </w:t>
      </w:r>
      <w:r w:rsidR="00110AA0" w:rsidRPr="00CA5DBB">
        <w:rPr>
          <w:b/>
        </w:rPr>
        <w:t>)</w:t>
      </w:r>
      <w:r w:rsidRPr="00CA5DBB">
        <w:rPr>
          <w:b/>
        </w:rPr>
        <w:t xml:space="preserve"> </w:t>
      </w:r>
    </w:p>
    <w:p w14:paraId="1771C810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b/>
          <w:sz w:val="22"/>
          <w:szCs w:val="22"/>
        </w:rPr>
      </w:pPr>
      <w:r w:rsidRPr="00CA5DBB">
        <w:rPr>
          <w:rFonts w:ascii="Eras Light ITC" w:hAnsi="Eras Light ITC"/>
          <w:b/>
          <w:sz w:val="22"/>
          <w:szCs w:val="22"/>
        </w:rPr>
        <w:t xml:space="preserve">                             </w:t>
      </w:r>
      <w:r w:rsidR="00110AA0" w:rsidRPr="00CA5DBB">
        <w:rPr>
          <w:rFonts w:ascii="Eras Light ITC" w:hAnsi="Eras Light ITC"/>
          <w:b/>
          <w:sz w:val="22"/>
          <w:szCs w:val="22"/>
        </w:rPr>
        <w:t xml:space="preserve">  </w:t>
      </w:r>
    </w:p>
    <w:p w14:paraId="1771C811" w14:textId="77777777" w:rsidR="008724E4" w:rsidRPr="00CA5DBB" w:rsidRDefault="008724E4" w:rsidP="008724E4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proofErr w:type="gramStart"/>
      <w:r w:rsidRPr="00CA5DBB">
        <w:rPr>
          <w:rFonts w:ascii="Eras Light ITC" w:hAnsi="Eras Light ITC"/>
          <w:sz w:val="22"/>
          <w:szCs w:val="22"/>
        </w:rPr>
        <w:t>_  Transportation</w:t>
      </w:r>
      <w:proofErr w:type="gramEnd"/>
    </w:p>
    <w:p w14:paraId="1771C813" w14:textId="6D988479" w:rsidR="008724E4" w:rsidRPr="00CA5DBB" w:rsidRDefault="008724E4" w:rsidP="00046273">
      <w:pPr>
        <w:spacing w:line="360" w:lineRule="auto"/>
        <w:ind w:firstLine="360"/>
        <w:rPr>
          <w:rFonts w:ascii="Eras Light ITC" w:hAnsi="Eras Light ITC"/>
          <w:sz w:val="22"/>
          <w:szCs w:val="22"/>
        </w:rPr>
      </w:pPr>
      <w:r w:rsidRPr="00CA5DBB">
        <w:rPr>
          <w:rFonts w:ascii="Eras Light ITC" w:hAnsi="Eras Light ITC"/>
          <w:sz w:val="22"/>
          <w:szCs w:val="22"/>
        </w:rPr>
        <w:t>_</w:t>
      </w:r>
      <w:proofErr w:type="gramStart"/>
      <w:r w:rsidRPr="00CA5DBB">
        <w:rPr>
          <w:rFonts w:ascii="Eras Light ITC" w:hAnsi="Eras Light ITC"/>
          <w:sz w:val="22"/>
          <w:szCs w:val="22"/>
        </w:rPr>
        <w:t>_  Party</w:t>
      </w:r>
      <w:proofErr w:type="gramEnd"/>
      <w:r w:rsidRPr="00CA5DBB">
        <w:rPr>
          <w:rFonts w:ascii="Eras Light ITC" w:hAnsi="Eras Light ITC"/>
          <w:sz w:val="22"/>
          <w:szCs w:val="22"/>
        </w:rPr>
        <w:t xml:space="preserve"> favor</w:t>
      </w:r>
    </w:p>
    <w:p w14:paraId="1771C814" w14:textId="6AC8E27C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olor w:val="FF0000"/>
        </w:rPr>
      </w:pPr>
      <w:r w:rsidRPr="002B72DD">
        <w:rPr>
          <w:rFonts w:ascii="Eras Light ITC" w:hAnsi="Eras Light ITC"/>
          <w:b/>
          <w:bCs/>
          <w:color w:val="FF0000"/>
        </w:rPr>
        <w:br w:type="column"/>
      </w:r>
    </w:p>
    <w:p w14:paraId="1771C815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</w:p>
    <w:p w14:paraId="1771C816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olor w:val="FF0000"/>
        </w:rPr>
      </w:pPr>
      <w:r w:rsidRPr="002B72DD">
        <w:rPr>
          <w:rFonts w:ascii="Eras Light ITC" w:hAnsi="Eras Light ITC"/>
          <w:b/>
          <w:bCs/>
          <w:caps/>
          <w:color w:val="FF0000"/>
        </w:rPr>
        <w:t>Attire</w:t>
      </w:r>
    </w:p>
    <w:p w14:paraId="1771C817" w14:textId="2098EDEB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r w:rsidRPr="002B72DD">
        <w:rPr>
          <w:rFonts w:ascii="Eras Light ITC" w:hAnsi="Eras Light ITC"/>
        </w:rPr>
        <w:t>_ Select attire</w:t>
      </w:r>
    </w:p>
    <w:p w14:paraId="1771C818" w14:textId="25EC1CBA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r w:rsidRPr="002B72DD">
        <w:rPr>
          <w:rFonts w:ascii="Eras Light ITC" w:hAnsi="Eras Light ITC"/>
        </w:rPr>
        <w:t>_ Arrange grooming appointments</w:t>
      </w:r>
    </w:p>
    <w:p w14:paraId="1771C819" w14:textId="77777777" w:rsidR="008724E4" w:rsidRPr="002B72DD" w:rsidRDefault="008724E4" w:rsidP="008724E4">
      <w:pPr>
        <w:spacing w:line="360" w:lineRule="auto"/>
        <w:rPr>
          <w:rFonts w:ascii="Eras Light ITC" w:hAnsi="Eras Light ITC"/>
        </w:rPr>
      </w:pPr>
    </w:p>
    <w:p w14:paraId="1771C81A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  <w:r w:rsidRPr="002B72DD">
        <w:rPr>
          <w:rFonts w:ascii="Eras Light ITC" w:hAnsi="Eras Light ITC"/>
          <w:b/>
          <w:bCs/>
          <w:caps/>
          <w:color w:val="FF0000"/>
        </w:rPr>
        <w:t>Related events</w:t>
      </w:r>
    </w:p>
    <w:p w14:paraId="1771C81B" w14:textId="5F6967D9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Gift</w:t>
      </w:r>
      <w:proofErr w:type="gramEnd"/>
      <w:r w:rsidRPr="002B72DD">
        <w:rPr>
          <w:rFonts w:ascii="Eras Light ITC" w:hAnsi="Eras Light ITC"/>
        </w:rPr>
        <w:t xml:space="preserve"> registry</w:t>
      </w:r>
    </w:p>
    <w:p w14:paraId="1771C81C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Arrange</w:t>
      </w:r>
      <w:proofErr w:type="gramEnd"/>
      <w:r w:rsidRPr="002B72DD">
        <w:rPr>
          <w:rFonts w:ascii="Eras Light ITC" w:hAnsi="Eras Light ITC"/>
        </w:rPr>
        <w:t xml:space="preserve"> honeymoon</w:t>
      </w:r>
    </w:p>
    <w:p w14:paraId="1771C81D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Rehearsal</w:t>
      </w:r>
      <w:proofErr w:type="gramEnd"/>
      <w:r w:rsidRPr="002B72DD">
        <w:rPr>
          <w:rFonts w:ascii="Eras Light ITC" w:hAnsi="Eras Light ITC"/>
        </w:rPr>
        <w:t xml:space="preserve"> dinner</w:t>
      </w:r>
    </w:p>
    <w:p w14:paraId="1771C81E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Purchase</w:t>
      </w:r>
      <w:proofErr w:type="gramEnd"/>
      <w:r w:rsidRPr="002B72DD">
        <w:rPr>
          <w:rFonts w:ascii="Eras Light ITC" w:hAnsi="Eras Light ITC"/>
        </w:rPr>
        <w:t xml:space="preserve"> “Thank you” notes</w:t>
      </w:r>
    </w:p>
    <w:p w14:paraId="1771C81F" w14:textId="77777777" w:rsidR="008724E4" w:rsidRPr="002B72DD" w:rsidRDefault="008724E4" w:rsidP="008724E4">
      <w:pPr>
        <w:spacing w:line="360" w:lineRule="auto"/>
        <w:rPr>
          <w:rFonts w:ascii="Eras Light ITC" w:hAnsi="Eras Light ITC"/>
        </w:rPr>
      </w:pPr>
    </w:p>
    <w:p w14:paraId="1771C820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  <w:r w:rsidRPr="002B72DD">
        <w:rPr>
          <w:rFonts w:ascii="Eras Light ITC" w:hAnsi="Eras Light ITC"/>
          <w:b/>
          <w:bCs/>
          <w:caps/>
          <w:color w:val="FF0000"/>
        </w:rPr>
        <w:t>Guests</w:t>
      </w:r>
    </w:p>
    <w:p w14:paraId="1771C821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Coordinate</w:t>
      </w:r>
      <w:proofErr w:type="gramEnd"/>
      <w:r w:rsidRPr="002B72DD">
        <w:rPr>
          <w:rFonts w:ascii="Eras Light ITC" w:hAnsi="Eras Light ITC"/>
        </w:rPr>
        <w:t xml:space="preserve"> transportation</w:t>
      </w:r>
    </w:p>
    <w:p w14:paraId="1771C822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Set</w:t>
      </w:r>
      <w:proofErr w:type="gramEnd"/>
      <w:r w:rsidRPr="002B72DD">
        <w:rPr>
          <w:rFonts w:ascii="Eras Light ITC" w:hAnsi="Eras Light ITC"/>
        </w:rPr>
        <w:t xml:space="preserve"> up lodging</w:t>
      </w:r>
    </w:p>
    <w:p w14:paraId="1771C823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Put</w:t>
      </w:r>
      <w:proofErr w:type="gramEnd"/>
      <w:r w:rsidRPr="002B72DD">
        <w:rPr>
          <w:rFonts w:ascii="Eras Light ITC" w:hAnsi="Eras Light ITC"/>
        </w:rPr>
        <w:t xml:space="preserve"> together seating assignments</w:t>
      </w:r>
    </w:p>
    <w:p w14:paraId="1771C824" w14:textId="77777777" w:rsidR="008724E4" w:rsidRPr="002B72DD" w:rsidRDefault="008724E4" w:rsidP="008724E4">
      <w:pPr>
        <w:spacing w:line="360" w:lineRule="auto"/>
        <w:rPr>
          <w:rFonts w:ascii="Eras Light ITC" w:hAnsi="Eras Light ITC"/>
        </w:rPr>
      </w:pPr>
    </w:p>
    <w:p w14:paraId="1771C825" w14:textId="77777777" w:rsidR="008724E4" w:rsidRPr="002B72DD" w:rsidRDefault="008724E4" w:rsidP="008724E4">
      <w:pPr>
        <w:spacing w:line="360" w:lineRule="auto"/>
        <w:rPr>
          <w:rFonts w:ascii="Eras Light ITC" w:hAnsi="Eras Light ITC"/>
          <w:caps/>
        </w:rPr>
      </w:pPr>
      <w:r w:rsidRPr="002B72DD">
        <w:rPr>
          <w:rFonts w:ascii="Eras Light ITC" w:hAnsi="Eras Light ITC"/>
          <w:b/>
          <w:bCs/>
          <w:caps/>
          <w:color w:val="FF0000"/>
        </w:rPr>
        <w:t>Post Ceremony</w:t>
      </w:r>
    </w:p>
    <w:p w14:paraId="1771C826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Send</w:t>
      </w:r>
      <w:proofErr w:type="gramEnd"/>
      <w:r w:rsidRPr="002B72DD">
        <w:rPr>
          <w:rFonts w:ascii="Eras Light ITC" w:hAnsi="Eras Light ITC"/>
        </w:rPr>
        <w:t xml:space="preserve"> announcement to newspaper</w:t>
      </w:r>
    </w:p>
    <w:p w14:paraId="1771C827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Write</w:t>
      </w:r>
      <w:proofErr w:type="gramEnd"/>
      <w:r w:rsidRPr="002B72DD">
        <w:rPr>
          <w:rFonts w:ascii="Eras Light ITC" w:hAnsi="Eras Light ITC"/>
        </w:rPr>
        <w:t xml:space="preserve"> and mail thank you notes</w:t>
      </w:r>
    </w:p>
    <w:p w14:paraId="1771C828" w14:textId="77777777" w:rsidR="008724E4" w:rsidRPr="002B72DD" w:rsidRDefault="008724E4" w:rsidP="008724E4">
      <w:pPr>
        <w:spacing w:line="360" w:lineRule="auto"/>
        <w:rPr>
          <w:rFonts w:ascii="Eras Light ITC" w:hAnsi="Eras Light ITC"/>
        </w:rPr>
      </w:pPr>
    </w:p>
    <w:p w14:paraId="1771C829" w14:textId="77777777" w:rsidR="008724E4" w:rsidRPr="002B72DD" w:rsidRDefault="008724E4" w:rsidP="008724E4">
      <w:pPr>
        <w:spacing w:line="360" w:lineRule="auto"/>
        <w:rPr>
          <w:rFonts w:ascii="Eras Light ITC" w:hAnsi="Eras Light ITC"/>
          <w:b/>
          <w:bCs/>
          <w:caps/>
          <w:color w:val="FF0000"/>
        </w:rPr>
      </w:pPr>
      <w:r w:rsidRPr="002B72DD">
        <w:rPr>
          <w:rFonts w:ascii="Eras Light ITC" w:hAnsi="Eras Light ITC"/>
          <w:b/>
          <w:bCs/>
          <w:caps/>
          <w:color w:val="FF0000"/>
        </w:rPr>
        <w:t>Legal issues</w:t>
      </w:r>
    </w:p>
    <w:p w14:paraId="1771C82A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Change</w:t>
      </w:r>
      <w:proofErr w:type="gramEnd"/>
      <w:r w:rsidRPr="002B72DD">
        <w:rPr>
          <w:rFonts w:ascii="Eras Light ITC" w:hAnsi="Eras Light ITC"/>
        </w:rPr>
        <w:t xml:space="preserve"> will</w:t>
      </w:r>
    </w:p>
    <w:p w14:paraId="1771C82B" w14:textId="77777777" w:rsidR="008724E4" w:rsidRPr="002B72DD" w:rsidRDefault="008724E4" w:rsidP="008724E4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Change</w:t>
      </w:r>
      <w:proofErr w:type="gramEnd"/>
      <w:r w:rsidRPr="002B72DD">
        <w:rPr>
          <w:rFonts w:ascii="Eras Light ITC" w:hAnsi="Eras Light ITC"/>
        </w:rPr>
        <w:t xml:space="preserve"> beneficiary</w:t>
      </w:r>
    </w:p>
    <w:p w14:paraId="1771C82C" w14:textId="77777777" w:rsidR="008724E4" w:rsidRPr="002B72DD" w:rsidRDefault="008724E4" w:rsidP="009B6DBD">
      <w:pPr>
        <w:spacing w:line="360" w:lineRule="auto"/>
        <w:ind w:firstLine="360"/>
        <w:rPr>
          <w:rFonts w:ascii="Eras Light ITC" w:hAnsi="Eras Light ITC"/>
        </w:rPr>
      </w:pPr>
      <w:proofErr w:type="gramStart"/>
      <w:r w:rsidRPr="002B72DD">
        <w:rPr>
          <w:rFonts w:ascii="Eras Light ITC" w:hAnsi="Eras Light ITC"/>
        </w:rPr>
        <w:t>_  Name</w:t>
      </w:r>
      <w:proofErr w:type="gramEnd"/>
      <w:r w:rsidRPr="002B72DD">
        <w:rPr>
          <w:rFonts w:ascii="Eras Light ITC" w:hAnsi="Eras Light ITC"/>
        </w:rPr>
        <w:t xml:space="preserve"> change</w:t>
      </w:r>
    </w:p>
    <w:p w14:paraId="1771C82D" w14:textId="77777777" w:rsidR="008724E4" w:rsidRPr="002B72DD" w:rsidRDefault="008724E4" w:rsidP="008724E4">
      <w:pPr>
        <w:spacing w:line="360" w:lineRule="auto"/>
        <w:rPr>
          <w:rFonts w:ascii="Eras Light ITC" w:hAnsi="Eras Light ITC"/>
        </w:rPr>
      </w:pPr>
    </w:p>
    <w:p w14:paraId="1771C82E" w14:textId="77777777" w:rsidR="008724E4" w:rsidRPr="000803D3" w:rsidRDefault="008724E4" w:rsidP="000803D3">
      <w:pPr>
        <w:pBdr>
          <w:between w:val="single" w:sz="4" w:space="1" w:color="auto"/>
          <w:bar w:val="single" w:sz="4" w:color="auto"/>
        </w:pBdr>
        <w:spacing w:line="360" w:lineRule="auto"/>
        <w:jc w:val="center"/>
        <w:rPr>
          <w:rFonts w:ascii="Eras Light ITC" w:hAnsi="Eras Light ITC"/>
          <w:sz w:val="32"/>
          <w:szCs w:val="32"/>
        </w:rPr>
      </w:pPr>
    </w:p>
    <w:p w14:paraId="1771C830" w14:textId="41495F30" w:rsidR="008724E4" w:rsidRPr="008724E4" w:rsidRDefault="008724E4">
      <w:pPr>
        <w:rPr>
          <w:sz w:val="28"/>
          <w:szCs w:val="28"/>
        </w:rPr>
      </w:pPr>
    </w:p>
    <w:p w14:paraId="1771C831" w14:textId="77777777" w:rsidR="0082231A" w:rsidRDefault="0082231A" w:rsidP="008724E4">
      <w:pPr>
        <w:rPr>
          <w:sz w:val="28"/>
          <w:szCs w:val="28"/>
        </w:rPr>
      </w:pPr>
    </w:p>
    <w:p w14:paraId="1771C832" w14:textId="7EC0EA49" w:rsidR="008724E4" w:rsidRPr="008724E4" w:rsidRDefault="008724E4" w:rsidP="008724E4">
      <w:pPr>
        <w:rPr>
          <w:sz w:val="28"/>
          <w:szCs w:val="28"/>
        </w:rPr>
      </w:pPr>
    </w:p>
    <w:p w14:paraId="1771C833" w14:textId="77777777" w:rsidR="008724E4" w:rsidRPr="0033634D" w:rsidRDefault="008724E4" w:rsidP="008724E4"/>
    <w:p w14:paraId="1771C834" w14:textId="77777777" w:rsidR="008724E4" w:rsidRDefault="008724E4" w:rsidP="008724E4"/>
    <w:p w14:paraId="1771C835" w14:textId="77777777" w:rsidR="0082231A" w:rsidRDefault="0082231A" w:rsidP="008724E4"/>
    <w:p w14:paraId="1771C836" w14:textId="77777777" w:rsidR="0082231A" w:rsidRPr="0033634D" w:rsidRDefault="0082231A" w:rsidP="008724E4"/>
    <w:p w14:paraId="1771C837" w14:textId="0E648FCC" w:rsidR="008724E4" w:rsidRPr="0033634D" w:rsidRDefault="008724E4" w:rsidP="008724E4">
      <w:pPr>
        <w:rPr>
          <w:b/>
        </w:rPr>
      </w:pPr>
      <w:r w:rsidRPr="0033634D">
        <w:rPr>
          <w:b/>
        </w:rPr>
        <w:t>Any 4x6</w:t>
      </w:r>
      <w:r w:rsidR="00B14906">
        <w:rPr>
          <w:b/>
        </w:rPr>
        <w:t xml:space="preserve"> printed</w:t>
      </w:r>
      <w:r w:rsidRPr="0033634D">
        <w:rPr>
          <w:b/>
        </w:rPr>
        <w:t xml:space="preserve"> proofs</w:t>
      </w:r>
    </w:p>
    <w:p w14:paraId="1771C838" w14:textId="3CFE7DF3" w:rsidR="008724E4" w:rsidRPr="0033634D" w:rsidRDefault="006B40C6" w:rsidP="008724E4">
      <w:r>
        <w:t>Each proof               $</w:t>
      </w:r>
      <w:r w:rsidR="008B7601">
        <w:t>5</w:t>
      </w:r>
      <w:r>
        <w:t>.95</w:t>
      </w:r>
    </w:p>
    <w:p w14:paraId="1771C839" w14:textId="527EE838" w:rsidR="008724E4" w:rsidRPr="0033634D" w:rsidRDefault="00453D26" w:rsidP="008724E4">
      <w:r>
        <w:t>All proofs                $</w:t>
      </w:r>
      <w:r w:rsidR="008B7601">
        <w:t>2</w:t>
      </w:r>
      <w:r>
        <w:t>9</w:t>
      </w:r>
      <w:r w:rsidR="008724E4" w:rsidRPr="0033634D">
        <w:t>5.00</w:t>
      </w:r>
    </w:p>
    <w:p w14:paraId="1771C83A" w14:textId="77777777" w:rsidR="008724E4" w:rsidRPr="0033634D" w:rsidRDefault="008724E4" w:rsidP="008724E4"/>
    <w:p w14:paraId="1771C83B" w14:textId="77777777" w:rsidR="008724E4" w:rsidRPr="0033634D" w:rsidRDefault="008724E4" w:rsidP="008724E4"/>
    <w:p w14:paraId="1771C83C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>5x7 proof book or (Parents Album)</w:t>
      </w:r>
    </w:p>
    <w:p w14:paraId="1771C83D" w14:textId="77777777" w:rsidR="008724E4" w:rsidRPr="0033634D" w:rsidRDefault="003A67F1" w:rsidP="008724E4">
      <w:r>
        <w:t>12 photos             $20</w:t>
      </w:r>
      <w:r w:rsidR="008724E4" w:rsidRPr="0033634D">
        <w:t>0.00</w:t>
      </w:r>
    </w:p>
    <w:p w14:paraId="1771C83E" w14:textId="77777777" w:rsidR="008724E4" w:rsidRPr="0033634D" w:rsidRDefault="003A67F1" w:rsidP="008724E4">
      <w:pPr>
        <w:rPr>
          <w:b/>
        </w:rPr>
      </w:pPr>
      <w:r>
        <w:rPr>
          <w:b/>
        </w:rPr>
        <w:t>24 photos            $2</w:t>
      </w:r>
      <w:r w:rsidR="00453D26">
        <w:rPr>
          <w:b/>
        </w:rPr>
        <w:t>8</w:t>
      </w:r>
      <w:r w:rsidR="008724E4" w:rsidRPr="0033634D">
        <w:rPr>
          <w:b/>
        </w:rPr>
        <w:t>5.00</w:t>
      </w:r>
    </w:p>
    <w:p w14:paraId="1771C83F" w14:textId="77777777" w:rsidR="008724E4" w:rsidRPr="0033634D" w:rsidRDefault="008724E4" w:rsidP="008724E4">
      <w:pPr>
        <w:rPr>
          <w:b/>
        </w:rPr>
      </w:pPr>
    </w:p>
    <w:p w14:paraId="1771C840" w14:textId="77777777" w:rsidR="008724E4" w:rsidRPr="0033634D" w:rsidRDefault="008724E4" w:rsidP="008724E4">
      <w:pPr>
        <w:rPr>
          <w:b/>
        </w:rPr>
      </w:pPr>
    </w:p>
    <w:p w14:paraId="1771C841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 xml:space="preserve">8x 10 formal (Our Wedding Day white) </w:t>
      </w:r>
    </w:p>
    <w:p w14:paraId="1771C842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>using Topflight post or Equal (black is $ 50.00 more)</w:t>
      </w:r>
    </w:p>
    <w:p w14:paraId="1771C843" w14:textId="77777777" w:rsidR="008724E4" w:rsidRPr="0033634D" w:rsidRDefault="00453D26" w:rsidP="008724E4">
      <w:pPr>
        <w:rPr>
          <w:b/>
        </w:rPr>
      </w:pPr>
      <w:r>
        <w:rPr>
          <w:b/>
        </w:rPr>
        <w:t>12 photos           $20</w:t>
      </w:r>
      <w:r w:rsidR="008724E4" w:rsidRPr="0033634D">
        <w:rPr>
          <w:b/>
        </w:rPr>
        <w:t>5.00</w:t>
      </w:r>
    </w:p>
    <w:p w14:paraId="1771C844" w14:textId="77777777" w:rsidR="008724E4" w:rsidRPr="0033634D" w:rsidRDefault="003A67F1" w:rsidP="008724E4">
      <w:pPr>
        <w:rPr>
          <w:b/>
        </w:rPr>
      </w:pPr>
      <w:r>
        <w:rPr>
          <w:b/>
        </w:rPr>
        <w:t>24 photos           $29</w:t>
      </w:r>
      <w:r w:rsidR="008724E4" w:rsidRPr="0033634D">
        <w:rPr>
          <w:b/>
        </w:rPr>
        <w:t>5.00</w:t>
      </w:r>
    </w:p>
    <w:p w14:paraId="1771C845" w14:textId="77777777" w:rsidR="008724E4" w:rsidRPr="0033634D" w:rsidRDefault="008724E4" w:rsidP="008724E4">
      <w:pPr>
        <w:rPr>
          <w:b/>
        </w:rPr>
      </w:pPr>
    </w:p>
    <w:p w14:paraId="1771C846" w14:textId="77777777" w:rsidR="008724E4" w:rsidRPr="0033634D" w:rsidRDefault="008724E4" w:rsidP="008724E4">
      <w:pPr>
        <w:rPr>
          <w:b/>
        </w:rPr>
      </w:pPr>
    </w:p>
    <w:p w14:paraId="1771C847" w14:textId="320803DA" w:rsidR="008724E4" w:rsidRPr="0033634D" w:rsidRDefault="008724E4" w:rsidP="008724E4">
      <w:pPr>
        <w:rPr>
          <w:b/>
        </w:rPr>
      </w:pPr>
      <w:r w:rsidRPr="0033634D">
        <w:rPr>
          <w:b/>
        </w:rPr>
        <w:t xml:space="preserve">Bridal Portraits (Done </w:t>
      </w:r>
      <w:r w:rsidR="00782B75">
        <w:rPr>
          <w:b/>
        </w:rPr>
        <w:t>in Studio</w:t>
      </w:r>
      <w:r w:rsidRPr="0033634D">
        <w:rPr>
          <w:b/>
        </w:rPr>
        <w:t>):</w:t>
      </w:r>
    </w:p>
    <w:p w14:paraId="1771C848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>Mounted on 3/16” foam core,</w:t>
      </w:r>
    </w:p>
    <w:p w14:paraId="1771C849" w14:textId="4F39784C" w:rsidR="008724E4" w:rsidRPr="0033634D" w:rsidRDefault="008724E4" w:rsidP="008724E4">
      <w:pPr>
        <w:rPr>
          <w:b/>
        </w:rPr>
      </w:pPr>
      <w:r w:rsidRPr="0033634D">
        <w:rPr>
          <w:b/>
        </w:rPr>
        <w:t>And includes 1</w:t>
      </w:r>
      <w:r w:rsidR="0088775C">
        <w:rPr>
          <w:b/>
        </w:rPr>
        <w:t xml:space="preserve"> file </w:t>
      </w:r>
      <w:r w:rsidRPr="0033634D">
        <w:rPr>
          <w:b/>
        </w:rPr>
        <w:t xml:space="preserve">5x7 B&amp;W </w:t>
      </w:r>
      <w:r w:rsidR="0088775C">
        <w:rPr>
          <w:b/>
        </w:rPr>
        <w:t xml:space="preserve">or Color </w:t>
      </w:r>
      <w:r w:rsidRPr="0033634D">
        <w:rPr>
          <w:b/>
        </w:rPr>
        <w:t>for the newspaper.</w:t>
      </w:r>
    </w:p>
    <w:p w14:paraId="1771C84A" w14:textId="0F5AB25B" w:rsidR="008724E4" w:rsidRPr="00A71EE1" w:rsidRDefault="008724E4" w:rsidP="008724E4">
      <w:pPr>
        <w:rPr>
          <w:b/>
          <w:color w:val="FF0000"/>
        </w:rPr>
      </w:pPr>
      <w:r w:rsidRPr="00A71EE1">
        <w:rPr>
          <w:b/>
          <w:color w:val="FF0000"/>
        </w:rPr>
        <w:t xml:space="preserve">No Setting </w:t>
      </w:r>
      <w:r w:rsidR="0088775C" w:rsidRPr="00A71EE1">
        <w:rPr>
          <w:b/>
          <w:color w:val="FF0000"/>
        </w:rPr>
        <w:t>fees</w:t>
      </w:r>
    </w:p>
    <w:p w14:paraId="1771C84B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>11 x 14                 $</w:t>
      </w:r>
      <w:r w:rsidR="00453D26">
        <w:rPr>
          <w:b/>
        </w:rPr>
        <w:t>20</w:t>
      </w:r>
      <w:r w:rsidRPr="0033634D">
        <w:rPr>
          <w:b/>
        </w:rPr>
        <w:t>9.00</w:t>
      </w:r>
    </w:p>
    <w:p w14:paraId="1771C84C" w14:textId="77777777" w:rsidR="008724E4" w:rsidRPr="0033634D" w:rsidRDefault="00453D26" w:rsidP="008724E4">
      <w:pPr>
        <w:rPr>
          <w:b/>
        </w:rPr>
      </w:pPr>
      <w:r>
        <w:rPr>
          <w:b/>
        </w:rPr>
        <w:t>16 x 20                 $ 24</w:t>
      </w:r>
      <w:r w:rsidR="008724E4" w:rsidRPr="0033634D">
        <w:rPr>
          <w:b/>
        </w:rPr>
        <w:t>9.00</w:t>
      </w:r>
    </w:p>
    <w:p w14:paraId="1771C84D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 xml:space="preserve">larger sizes also available </w:t>
      </w:r>
    </w:p>
    <w:p w14:paraId="1771C84E" w14:textId="77777777" w:rsidR="008724E4" w:rsidRPr="0033634D" w:rsidRDefault="008724E4" w:rsidP="008724E4">
      <w:pPr>
        <w:rPr>
          <w:b/>
        </w:rPr>
      </w:pPr>
    </w:p>
    <w:p w14:paraId="1771C84F" w14:textId="77777777" w:rsidR="008724E4" w:rsidRPr="0033634D" w:rsidRDefault="008724E4" w:rsidP="008724E4">
      <w:pPr>
        <w:rPr>
          <w:b/>
        </w:rPr>
      </w:pPr>
    </w:p>
    <w:p w14:paraId="1771C850" w14:textId="77777777" w:rsidR="008724E4" w:rsidRPr="0033634D" w:rsidRDefault="008724E4" w:rsidP="008724E4">
      <w:pPr>
        <w:rPr>
          <w:b/>
        </w:rPr>
      </w:pPr>
      <w:r w:rsidRPr="0033634D">
        <w:rPr>
          <w:b/>
        </w:rPr>
        <w:t>CANVAS MOUNT ADD</w:t>
      </w:r>
      <w:r w:rsidR="00453D26">
        <w:rPr>
          <w:b/>
        </w:rPr>
        <w:t xml:space="preserve"> $8</w:t>
      </w:r>
      <w:r w:rsidRPr="0033634D">
        <w:rPr>
          <w:b/>
        </w:rPr>
        <w:t>5.00</w:t>
      </w:r>
    </w:p>
    <w:p w14:paraId="1771C851" w14:textId="77777777" w:rsidR="008724E4" w:rsidRPr="0033634D" w:rsidRDefault="00453D26" w:rsidP="008724E4">
      <w:pPr>
        <w:rPr>
          <w:b/>
        </w:rPr>
      </w:pPr>
      <w:r>
        <w:rPr>
          <w:b/>
        </w:rPr>
        <w:t>AND BRUSH STROKE FINISH $4</w:t>
      </w:r>
      <w:r w:rsidR="008724E4" w:rsidRPr="0033634D">
        <w:rPr>
          <w:b/>
        </w:rPr>
        <w:t>0.00</w:t>
      </w:r>
    </w:p>
    <w:p w14:paraId="1771C852" w14:textId="77777777" w:rsidR="008724E4" w:rsidRPr="0033634D" w:rsidRDefault="008724E4" w:rsidP="008724E4">
      <w:pPr>
        <w:rPr>
          <w:b/>
        </w:rPr>
      </w:pPr>
    </w:p>
    <w:p w14:paraId="1771C853" w14:textId="77777777" w:rsidR="008724E4" w:rsidRPr="0033634D" w:rsidRDefault="008724E4" w:rsidP="008724E4">
      <w:pPr>
        <w:rPr>
          <w:b/>
        </w:rPr>
      </w:pPr>
    </w:p>
    <w:p w14:paraId="1771C854" w14:textId="77777777" w:rsidR="008724E4" w:rsidRPr="0033634D" w:rsidRDefault="008724E4" w:rsidP="008724E4">
      <w:pPr>
        <w:rPr>
          <w:b/>
        </w:rPr>
      </w:pPr>
    </w:p>
    <w:p w14:paraId="1771C855" w14:textId="77777777" w:rsidR="008724E4" w:rsidRPr="0033634D" w:rsidRDefault="008724E4" w:rsidP="008724E4">
      <w:pPr>
        <w:rPr>
          <w:b/>
        </w:rPr>
      </w:pPr>
    </w:p>
    <w:p w14:paraId="1771C856" w14:textId="30F8801A" w:rsidR="008724E4" w:rsidRPr="0033634D" w:rsidRDefault="008724E4" w:rsidP="0087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3634D">
        <w:t xml:space="preserve">**** </w:t>
      </w:r>
      <w:r w:rsidR="00403C91">
        <w:t>20</w:t>
      </w:r>
      <w:r w:rsidR="005B24CD">
        <w:t>21</w:t>
      </w:r>
      <w:r w:rsidR="0088775C">
        <w:t>-</w:t>
      </w:r>
      <w:r w:rsidRPr="0033634D">
        <w:t>Prices are subject to change.</w:t>
      </w:r>
      <w:r w:rsidR="00A71EE1">
        <w:t xml:space="preserve"> </w:t>
      </w:r>
      <w:r w:rsidRPr="0033634D">
        <w:t>***</w:t>
      </w:r>
      <w:r w:rsidR="002B72DD">
        <w:t xml:space="preserve">    </w:t>
      </w:r>
    </w:p>
    <w:p w14:paraId="1771C857" w14:textId="77777777" w:rsidR="008724E4" w:rsidRDefault="008724E4">
      <w:pPr>
        <w:rPr>
          <w:sz w:val="32"/>
          <w:szCs w:val="32"/>
        </w:rPr>
      </w:pPr>
    </w:p>
    <w:p w14:paraId="1771C858" w14:textId="77777777" w:rsidR="008724E4" w:rsidRDefault="008724E4">
      <w:pPr>
        <w:rPr>
          <w:sz w:val="32"/>
          <w:szCs w:val="32"/>
        </w:rPr>
      </w:pPr>
    </w:p>
    <w:sectPr w:rsidR="008724E4" w:rsidSect="00A321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5A0EC" w14:textId="77777777" w:rsidR="00AA4889" w:rsidRDefault="00AA4889">
      <w:r>
        <w:separator/>
      </w:r>
    </w:p>
  </w:endnote>
  <w:endnote w:type="continuationSeparator" w:id="0">
    <w:p w14:paraId="7015D9B0" w14:textId="77777777" w:rsidR="00AA4889" w:rsidRDefault="00AA4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CFAE1" w14:textId="77777777" w:rsidR="00584F16" w:rsidRDefault="00584F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500D1" w14:textId="3D869816" w:rsidR="00584F16" w:rsidRPr="007945F8" w:rsidRDefault="00584F16" w:rsidP="00584F16">
    <w:pPr>
      <w:pStyle w:val="Footer"/>
      <w:jc w:val="center"/>
      <w:rPr>
        <w:rStyle w:val="Strong"/>
        <w:rFonts w:ascii="Brush Script MT" w:hAnsi="Brush Script MT"/>
        <w:sz w:val="72"/>
        <w:szCs w:val="72"/>
      </w:rPr>
    </w:pPr>
    <w:r w:rsidRPr="007945F8">
      <w:rPr>
        <w:rStyle w:val="Strong"/>
        <w:rFonts w:ascii="Brush Script MT" w:hAnsi="Brush Script MT"/>
        <w:sz w:val="72"/>
        <w:szCs w:val="72"/>
      </w:rPr>
      <w:t>Quality Photos at Affordable Pric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2EED0" w14:textId="77777777" w:rsidR="00584F16" w:rsidRDefault="00584F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74CB2" w14:textId="77777777" w:rsidR="00AA4889" w:rsidRDefault="00AA4889">
      <w:r>
        <w:separator/>
      </w:r>
    </w:p>
  </w:footnote>
  <w:footnote w:type="continuationSeparator" w:id="0">
    <w:p w14:paraId="23F0EA7B" w14:textId="77777777" w:rsidR="00AA4889" w:rsidRDefault="00AA4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2F99D" w14:textId="77777777" w:rsidR="00584F16" w:rsidRDefault="00584F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1C864" w14:textId="57588714" w:rsidR="0057306D" w:rsidRPr="00463F82" w:rsidRDefault="00265054" w:rsidP="0057306D">
    <w:pPr>
      <w:pStyle w:val="Header"/>
      <w:jc w:val="center"/>
      <w:rPr>
        <w:rFonts w:ascii="Algerian" w:hAnsi="Algerian"/>
        <w:sz w:val="48"/>
        <w:szCs w:val="48"/>
      </w:rPr>
    </w:pPr>
    <w:r w:rsidRPr="00463F82">
      <w:rPr>
        <w:rFonts w:ascii="Algerian" w:hAnsi="Algerian"/>
        <w:sz w:val="48"/>
        <w:szCs w:val="48"/>
      </w:rPr>
      <w:t>Nujoy</w:t>
    </w:r>
    <w:r w:rsidR="00DA1BEF" w:rsidRPr="00463F82">
      <w:rPr>
        <w:rFonts w:ascii="Algerian" w:hAnsi="Algerian"/>
        <w:sz w:val="48"/>
        <w:szCs w:val="48"/>
      </w:rPr>
      <w:t xml:space="preserve"> Photo</w:t>
    </w:r>
    <w:r w:rsidR="00147C42" w:rsidRPr="00463F82">
      <w:rPr>
        <w:rFonts w:ascii="Algerian" w:hAnsi="Algerian"/>
        <w:sz w:val="48"/>
        <w:szCs w:val="48"/>
      </w:rPr>
      <w:t xml:space="preserve">, </w:t>
    </w:r>
    <w:r w:rsidR="00DA1BEF" w:rsidRPr="00463F82">
      <w:rPr>
        <w:rFonts w:ascii="Algerian" w:hAnsi="Algerian"/>
        <w:sz w:val="48"/>
        <w:szCs w:val="48"/>
      </w:rPr>
      <w:t>LLC</w:t>
    </w:r>
  </w:p>
  <w:p w14:paraId="1771C865" w14:textId="77777777" w:rsidR="0057306D" w:rsidRDefault="00A75EB0" w:rsidP="0057306D">
    <w:pPr>
      <w:pStyle w:val="Header"/>
      <w:jc w:val="center"/>
      <w:rPr>
        <w:sz w:val="36"/>
        <w:szCs w:val="36"/>
      </w:rPr>
    </w:pPr>
    <w:hyperlink r:id="rId1" w:history="1">
      <w:r w:rsidR="00701EF1" w:rsidRPr="00063117">
        <w:rPr>
          <w:rStyle w:val="Hyperlink"/>
          <w:sz w:val="36"/>
          <w:szCs w:val="36"/>
        </w:rPr>
        <w:t>www.nujoyphoto.com</w:t>
      </w:r>
    </w:hyperlink>
    <w:r w:rsidR="00701EF1">
      <w:rPr>
        <w:sz w:val="36"/>
        <w:szCs w:val="36"/>
      </w:rPr>
      <w:t xml:space="preserve"> </w:t>
    </w:r>
  </w:p>
  <w:p w14:paraId="1771C866" w14:textId="77777777" w:rsidR="0057306D" w:rsidRDefault="0057306D" w:rsidP="0057306D">
    <w:pPr>
      <w:pStyle w:val="Header"/>
      <w:jc w:val="center"/>
      <w:rPr>
        <w:sz w:val="36"/>
        <w:szCs w:val="36"/>
      </w:rPr>
    </w:pPr>
    <w:smartTag w:uri="urn:schemas-microsoft-com:office:smarttags" w:element="address">
      <w:smartTag w:uri="urn:schemas-microsoft-com:office:smarttags" w:element="Street">
        <w:r>
          <w:rPr>
            <w:sz w:val="36"/>
            <w:szCs w:val="36"/>
          </w:rPr>
          <w:t>1750 Kisra Lane</w:t>
        </w:r>
      </w:smartTag>
    </w:smartTag>
    <w:r>
      <w:rPr>
        <w:sz w:val="36"/>
        <w:szCs w:val="36"/>
      </w:rPr>
      <w:t xml:space="preserve"> /Powhatan VA 23139</w:t>
    </w:r>
  </w:p>
  <w:p w14:paraId="1771C867" w14:textId="77777777" w:rsidR="0057306D" w:rsidRPr="0057306D" w:rsidRDefault="0057306D" w:rsidP="0057306D">
    <w:pPr>
      <w:pStyle w:val="Header"/>
      <w:jc w:val="center"/>
      <w:rPr>
        <w:sz w:val="36"/>
        <w:szCs w:val="36"/>
      </w:rPr>
    </w:pPr>
    <w:r>
      <w:rPr>
        <w:sz w:val="36"/>
        <w:szCs w:val="36"/>
      </w:rPr>
      <w:t>(804)598-595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9314" w14:textId="77777777" w:rsidR="00584F16" w:rsidRDefault="00584F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jYzMjcyMrUwNrZQ0lEKTi0uzszPAykwqgUAAqV/lywAAAA="/>
  </w:docVars>
  <w:rsids>
    <w:rsidRoot w:val="00CB355A"/>
    <w:rsid w:val="000201BC"/>
    <w:rsid w:val="000433AE"/>
    <w:rsid w:val="00046273"/>
    <w:rsid w:val="000803D3"/>
    <w:rsid w:val="0008443B"/>
    <w:rsid w:val="000A0236"/>
    <w:rsid w:val="000B6346"/>
    <w:rsid w:val="000C03D7"/>
    <w:rsid w:val="000E56D9"/>
    <w:rsid w:val="00110AA0"/>
    <w:rsid w:val="001367A5"/>
    <w:rsid w:val="00141F38"/>
    <w:rsid w:val="00147C42"/>
    <w:rsid w:val="00150FCB"/>
    <w:rsid w:val="00152D12"/>
    <w:rsid w:val="0017706A"/>
    <w:rsid w:val="001E0943"/>
    <w:rsid w:val="00212F05"/>
    <w:rsid w:val="00214691"/>
    <w:rsid w:val="00226E03"/>
    <w:rsid w:val="0022789D"/>
    <w:rsid w:val="00261C32"/>
    <w:rsid w:val="00265054"/>
    <w:rsid w:val="00274122"/>
    <w:rsid w:val="00293321"/>
    <w:rsid w:val="002B72DD"/>
    <w:rsid w:val="002D4108"/>
    <w:rsid w:val="002D60D6"/>
    <w:rsid w:val="002F36B7"/>
    <w:rsid w:val="002F791E"/>
    <w:rsid w:val="00307FBE"/>
    <w:rsid w:val="0033634D"/>
    <w:rsid w:val="00350DA9"/>
    <w:rsid w:val="003968A9"/>
    <w:rsid w:val="003A67F1"/>
    <w:rsid w:val="003C1D25"/>
    <w:rsid w:val="003E28DF"/>
    <w:rsid w:val="003E5151"/>
    <w:rsid w:val="003E5AB4"/>
    <w:rsid w:val="003E6656"/>
    <w:rsid w:val="00403C91"/>
    <w:rsid w:val="00450F16"/>
    <w:rsid w:val="00453D26"/>
    <w:rsid w:val="00463F82"/>
    <w:rsid w:val="00492C27"/>
    <w:rsid w:val="00497A2B"/>
    <w:rsid w:val="004A7467"/>
    <w:rsid w:val="004F67B8"/>
    <w:rsid w:val="0052048C"/>
    <w:rsid w:val="005425DD"/>
    <w:rsid w:val="00546E51"/>
    <w:rsid w:val="0055363C"/>
    <w:rsid w:val="0056604A"/>
    <w:rsid w:val="00570220"/>
    <w:rsid w:val="005706EA"/>
    <w:rsid w:val="0057306D"/>
    <w:rsid w:val="00584F16"/>
    <w:rsid w:val="00590E7D"/>
    <w:rsid w:val="005B24CD"/>
    <w:rsid w:val="005D2BC1"/>
    <w:rsid w:val="005D7E9E"/>
    <w:rsid w:val="005E4C45"/>
    <w:rsid w:val="005F0F94"/>
    <w:rsid w:val="006033DA"/>
    <w:rsid w:val="0062657D"/>
    <w:rsid w:val="00632E37"/>
    <w:rsid w:val="006632AD"/>
    <w:rsid w:val="006664B0"/>
    <w:rsid w:val="00667744"/>
    <w:rsid w:val="006909C3"/>
    <w:rsid w:val="00694488"/>
    <w:rsid w:val="006A0B36"/>
    <w:rsid w:val="006A20F2"/>
    <w:rsid w:val="006B40C6"/>
    <w:rsid w:val="006C2805"/>
    <w:rsid w:val="00701EF1"/>
    <w:rsid w:val="00705F66"/>
    <w:rsid w:val="00711B26"/>
    <w:rsid w:val="00712F95"/>
    <w:rsid w:val="00732AB7"/>
    <w:rsid w:val="00732E61"/>
    <w:rsid w:val="007374E7"/>
    <w:rsid w:val="00762581"/>
    <w:rsid w:val="00782B75"/>
    <w:rsid w:val="007945F8"/>
    <w:rsid w:val="007B1A7F"/>
    <w:rsid w:val="007B69DD"/>
    <w:rsid w:val="007C3982"/>
    <w:rsid w:val="007D5C8B"/>
    <w:rsid w:val="0082231A"/>
    <w:rsid w:val="00837D35"/>
    <w:rsid w:val="008724E4"/>
    <w:rsid w:val="00884629"/>
    <w:rsid w:val="0088775C"/>
    <w:rsid w:val="008933EC"/>
    <w:rsid w:val="008B7601"/>
    <w:rsid w:val="008C62A7"/>
    <w:rsid w:val="008D3FB2"/>
    <w:rsid w:val="008D61D4"/>
    <w:rsid w:val="008E4040"/>
    <w:rsid w:val="008F4F42"/>
    <w:rsid w:val="00912357"/>
    <w:rsid w:val="00941F27"/>
    <w:rsid w:val="00946962"/>
    <w:rsid w:val="009527AD"/>
    <w:rsid w:val="009B6DBD"/>
    <w:rsid w:val="009D4792"/>
    <w:rsid w:val="009D63C3"/>
    <w:rsid w:val="00A306B0"/>
    <w:rsid w:val="00A3215E"/>
    <w:rsid w:val="00A36E61"/>
    <w:rsid w:val="00A51CB0"/>
    <w:rsid w:val="00A5493F"/>
    <w:rsid w:val="00A71EE1"/>
    <w:rsid w:val="00A75EB0"/>
    <w:rsid w:val="00A81DDF"/>
    <w:rsid w:val="00A834C0"/>
    <w:rsid w:val="00AA0878"/>
    <w:rsid w:val="00AA4889"/>
    <w:rsid w:val="00AB20EE"/>
    <w:rsid w:val="00AC6FF3"/>
    <w:rsid w:val="00AF3BBC"/>
    <w:rsid w:val="00B01D8E"/>
    <w:rsid w:val="00B14906"/>
    <w:rsid w:val="00B474CA"/>
    <w:rsid w:val="00B47DEF"/>
    <w:rsid w:val="00B8128F"/>
    <w:rsid w:val="00B83091"/>
    <w:rsid w:val="00B90D99"/>
    <w:rsid w:val="00BD6C2B"/>
    <w:rsid w:val="00BE6282"/>
    <w:rsid w:val="00C10A5C"/>
    <w:rsid w:val="00C33ECB"/>
    <w:rsid w:val="00C362E8"/>
    <w:rsid w:val="00C609FC"/>
    <w:rsid w:val="00CA5DBB"/>
    <w:rsid w:val="00CB0887"/>
    <w:rsid w:val="00CB355A"/>
    <w:rsid w:val="00CB3E9A"/>
    <w:rsid w:val="00CC78FB"/>
    <w:rsid w:val="00CE1156"/>
    <w:rsid w:val="00CF21EC"/>
    <w:rsid w:val="00D775A9"/>
    <w:rsid w:val="00D82EF1"/>
    <w:rsid w:val="00D91CD4"/>
    <w:rsid w:val="00DA1BEF"/>
    <w:rsid w:val="00DC1FB7"/>
    <w:rsid w:val="00DD5E97"/>
    <w:rsid w:val="00DE7506"/>
    <w:rsid w:val="00E13856"/>
    <w:rsid w:val="00E503A9"/>
    <w:rsid w:val="00E54733"/>
    <w:rsid w:val="00E7317A"/>
    <w:rsid w:val="00E73727"/>
    <w:rsid w:val="00EA4EDD"/>
    <w:rsid w:val="00EB6EEE"/>
    <w:rsid w:val="00F221CE"/>
    <w:rsid w:val="00F27215"/>
    <w:rsid w:val="00F56983"/>
    <w:rsid w:val="00F9007D"/>
    <w:rsid w:val="00FC3C43"/>
    <w:rsid w:val="00FC7693"/>
    <w:rsid w:val="00FD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4097"/>
    <o:shapelayout v:ext="edit">
      <o:idmap v:ext="edit" data="1"/>
    </o:shapelayout>
  </w:shapeDefaults>
  <w:decimalSymbol w:val="."/>
  <w:listSeparator w:val=","/>
  <w14:docId w14:val="1771C7D4"/>
  <w15:docId w15:val="{5614348B-508F-4736-98A0-56271E5EB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15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7A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7306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7306D"/>
    <w:pPr>
      <w:tabs>
        <w:tab w:val="center" w:pos="4320"/>
        <w:tab w:val="right" w:pos="8640"/>
      </w:tabs>
    </w:pPr>
  </w:style>
  <w:style w:type="character" w:styleId="Hyperlink">
    <w:name w:val="Hyperlink"/>
    <w:rsid w:val="0057306D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01EF1"/>
    <w:rPr>
      <w:color w:val="80008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E628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BE6282"/>
    <w:rPr>
      <w:i/>
      <w:iCs/>
      <w:color w:val="404040"/>
      <w:sz w:val="24"/>
      <w:szCs w:val="24"/>
    </w:rPr>
  </w:style>
  <w:style w:type="character" w:styleId="SubtleEmphasis">
    <w:name w:val="Subtle Emphasis"/>
    <w:uiPriority w:val="19"/>
    <w:qFormat/>
    <w:rsid w:val="001E0943"/>
    <w:rPr>
      <w:i/>
      <w:iCs/>
      <w:color w:val="404040"/>
    </w:rPr>
  </w:style>
  <w:style w:type="character" w:styleId="IntenseEmphasis">
    <w:name w:val="Intense Emphasis"/>
    <w:uiPriority w:val="21"/>
    <w:qFormat/>
    <w:rsid w:val="00152D12"/>
    <w:rPr>
      <w:i/>
      <w:iCs/>
      <w:color w:val="4F81BD"/>
    </w:rPr>
  </w:style>
  <w:style w:type="character" w:styleId="Emphasis">
    <w:name w:val="Emphasis"/>
    <w:uiPriority w:val="20"/>
    <w:qFormat/>
    <w:rsid w:val="0056604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3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B634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uiPriority w:val="9"/>
    <w:rsid w:val="009527A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Strong">
    <w:name w:val="Strong"/>
    <w:uiPriority w:val="22"/>
    <w:qFormat/>
    <w:rsid w:val="00584F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nujoyphoto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joyphot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Links>
    <vt:vector size="12" baseType="variant">
      <vt:variant>
        <vt:i4>2359348</vt:i4>
      </vt:variant>
      <vt:variant>
        <vt:i4>0</vt:i4>
      </vt:variant>
      <vt:variant>
        <vt:i4>0</vt:i4>
      </vt:variant>
      <vt:variant>
        <vt:i4>5</vt:i4>
      </vt:variant>
      <vt:variant>
        <vt:lpwstr>http://www.nujoyphoto.com/</vt:lpwstr>
      </vt:variant>
      <vt:variant>
        <vt:lpwstr/>
      </vt:variant>
      <vt:variant>
        <vt:i4>2359348</vt:i4>
      </vt:variant>
      <vt:variant>
        <vt:i4>0</vt:i4>
      </vt:variant>
      <vt:variant>
        <vt:i4>0</vt:i4>
      </vt:variant>
      <vt:variant>
        <vt:i4>5</vt:i4>
      </vt:variant>
      <vt:variant>
        <vt:lpwstr>http://www.nujoypho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HILL</dc:creator>
  <cp:lastModifiedBy>NUJOY PHOTO</cp:lastModifiedBy>
  <cp:revision>2</cp:revision>
  <cp:lastPrinted>2018-07-23T09:58:00Z</cp:lastPrinted>
  <dcterms:created xsi:type="dcterms:W3CDTF">2021-04-01T09:45:00Z</dcterms:created>
  <dcterms:modified xsi:type="dcterms:W3CDTF">2021-04-01T09:45:00Z</dcterms:modified>
</cp:coreProperties>
</file>